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4a0360</w:t>
        </w:r>
      </w:hyperlink>
      <w:r>
        <w:t xml:space="preserve"> </w:t>
      </w:r>
      <w:r>
        <w:t xml:space="preserve">on April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bfe66e20-97fa-11eb-85fe-09192ca5e29c&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Evaluation of the Safety and Immunogenicity of a SARS-CoV-2 rS Nanoparticle Vaccine With/Without Matrix-M Adjuvant - Full Text View - ClinicalTrials.gov</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b-auto-4</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bfff7460-97fa-11eb-9e23-1522c842058a&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24a03606dd1b0da479538763fa1daa4a3e4beedc"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4a03606dd1b0da479538763fa1daa4a3e4beedc/"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bfe66e20-97fa-11eb-85fe-09192ca5e29c&amp;url=L2dyYXBoaWNzL2NvdmlkLXZhY2NpbmUtdHJhY2tlci1nbG9iYWwtZGlzdHJpYnV0aW9u" TargetMode="External" /><Relationship Type="http://schemas.openxmlformats.org/officeDocument/2006/relationships/hyperlink" Id="rId909" Target="https://www.bloomberg.com/tosv2.html?vid=&amp;uuid=bfff7460-97fa-11eb-9e23-1522c842058a&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24a03606dd1b0da479538763fa1daa4a3e4beedc"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4a03606dd1b0da479538763fa1daa4a3e4beedc/"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bfe66e20-97fa-11eb-85fe-09192ca5e29c&amp;url=L2dyYXBoaWNzL2NvdmlkLXZhY2NpbmUtdHJhY2tlci1nbG9iYWwtZGlzdHJpYnV0aW9u" TargetMode="External" /><Relationship Type="http://schemas.openxmlformats.org/officeDocument/2006/relationships/hyperlink" Id="rId909" Target="https://www.bloomberg.com/tosv2.html?vid=&amp;uuid=bfff7460-97fa-11eb-9e23-1522c842058a&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wb-auto-4"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07T23:48:12Z</dcterms:created>
  <dcterms:modified xsi:type="dcterms:W3CDTF">2021-04-07T23: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